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AD457" w14:textId="77777777" w:rsidR="000760A0" w:rsidRPr="000760A0" w:rsidRDefault="000760A0" w:rsidP="000760A0">
      <w:pPr>
        <w:spacing w:line="240" w:lineRule="auto"/>
        <w:contextualSpacing/>
        <w:rPr>
          <w:color w:val="FF0000"/>
        </w:rPr>
      </w:pPr>
      <w:r w:rsidRPr="000760A0">
        <w:rPr>
          <w:color w:val="FF0000"/>
        </w:rPr>
        <w:pict w14:anchorId="3A897AC0">
          <v:rect id="_x0000_i1049" style="width:0;height:0" o:hralign="center" o:bullet="t" o:hrstd="t" o:hrnoshade="t" o:hr="t" fillcolor="#374151" stroked="f"/>
        </w:pict>
      </w:r>
    </w:p>
    <w:p w14:paraId="33D00ACF" w14:textId="7267A668" w:rsidR="000760A0" w:rsidRPr="000760A0" w:rsidRDefault="000760A0" w:rsidP="000760A0">
      <w:pPr>
        <w:spacing w:line="240" w:lineRule="auto"/>
        <w:contextualSpacing/>
        <w:rPr>
          <w:b/>
          <w:bCs/>
          <w:color w:val="FF0000"/>
        </w:rPr>
      </w:pPr>
      <w:r w:rsidRPr="000760A0">
        <w:rPr>
          <w:b/>
          <w:bCs/>
          <w:color w:val="FF0000"/>
        </w:rPr>
        <w:t>Sample Job Description</w:t>
      </w:r>
    </w:p>
    <w:p w14:paraId="36AD2702" w14:textId="77777777" w:rsidR="000760A0" w:rsidRDefault="000760A0" w:rsidP="000760A0">
      <w:pPr>
        <w:spacing w:line="240" w:lineRule="auto"/>
        <w:contextualSpacing/>
        <w:rPr>
          <w:b/>
          <w:bCs/>
        </w:rPr>
      </w:pPr>
    </w:p>
    <w:p w14:paraId="55712C49" w14:textId="4F3B72BA" w:rsidR="000760A0" w:rsidRPr="000760A0" w:rsidRDefault="000760A0" w:rsidP="000760A0">
      <w:pPr>
        <w:spacing w:line="240" w:lineRule="auto"/>
        <w:contextualSpacing/>
      </w:pPr>
      <w:r w:rsidRPr="000760A0">
        <w:rPr>
          <w:b/>
          <w:bCs/>
        </w:rPr>
        <w:t>Job Title: [Job Title]</w:t>
      </w:r>
    </w:p>
    <w:p w14:paraId="71BCD0D9" w14:textId="77777777" w:rsidR="000760A0" w:rsidRPr="000760A0" w:rsidRDefault="000760A0" w:rsidP="000760A0">
      <w:pPr>
        <w:spacing w:line="240" w:lineRule="auto"/>
        <w:contextualSpacing/>
      </w:pPr>
      <w:r w:rsidRPr="000760A0">
        <w:rPr>
          <w:b/>
          <w:bCs/>
        </w:rPr>
        <w:t>Company:</w:t>
      </w:r>
      <w:r w:rsidRPr="000760A0">
        <w:t xml:space="preserve"> [Company Name]</w:t>
      </w:r>
    </w:p>
    <w:p w14:paraId="73A4F6FC" w14:textId="77777777" w:rsidR="000760A0" w:rsidRPr="000760A0" w:rsidRDefault="000760A0" w:rsidP="000760A0">
      <w:pPr>
        <w:spacing w:line="240" w:lineRule="auto"/>
        <w:contextualSpacing/>
      </w:pPr>
      <w:r w:rsidRPr="000760A0">
        <w:rPr>
          <w:b/>
          <w:bCs/>
        </w:rPr>
        <w:t>Location:</w:t>
      </w:r>
      <w:r w:rsidRPr="000760A0">
        <w:t xml:space="preserve"> [Location]</w:t>
      </w:r>
    </w:p>
    <w:p w14:paraId="1AA41FF4" w14:textId="77777777" w:rsidR="000760A0" w:rsidRPr="000760A0" w:rsidRDefault="000760A0" w:rsidP="000760A0">
      <w:pPr>
        <w:spacing w:line="240" w:lineRule="auto"/>
        <w:contextualSpacing/>
      </w:pPr>
      <w:r w:rsidRPr="000760A0">
        <w:rPr>
          <w:b/>
          <w:bCs/>
        </w:rPr>
        <w:t>Job Type:</w:t>
      </w:r>
      <w:r w:rsidRPr="000760A0">
        <w:t xml:space="preserve"> [Full-Time/Part-Time/Contract]</w:t>
      </w:r>
    </w:p>
    <w:p w14:paraId="3FA7EFD0" w14:textId="77777777" w:rsidR="000760A0" w:rsidRDefault="000760A0" w:rsidP="000760A0">
      <w:pPr>
        <w:spacing w:line="240" w:lineRule="auto"/>
        <w:contextualSpacing/>
        <w:rPr>
          <w:b/>
          <w:bCs/>
        </w:rPr>
      </w:pPr>
    </w:p>
    <w:p w14:paraId="256A979A" w14:textId="0FFEDE6F" w:rsidR="000760A0" w:rsidRPr="000760A0" w:rsidRDefault="000760A0" w:rsidP="000760A0">
      <w:pPr>
        <w:spacing w:line="240" w:lineRule="auto"/>
        <w:contextualSpacing/>
      </w:pPr>
      <w:r w:rsidRPr="000760A0">
        <w:rPr>
          <w:b/>
          <w:bCs/>
        </w:rPr>
        <w:t>About Us:</w:t>
      </w:r>
      <w:r w:rsidRPr="000760A0">
        <w:t xml:space="preserve"> [Company Name] is a [brief description of the company's mission, values, and industry presence].</w:t>
      </w:r>
    </w:p>
    <w:p w14:paraId="48906B53" w14:textId="77777777" w:rsidR="000760A0" w:rsidRDefault="000760A0" w:rsidP="000760A0">
      <w:pPr>
        <w:spacing w:line="240" w:lineRule="auto"/>
        <w:contextualSpacing/>
        <w:rPr>
          <w:b/>
          <w:bCs/>
        </w:rPr>
      </w:pPr>
    </w:p>
    <w:p w14:paraId="0546BF1F" w14:textId="28A7CDD7" w:rsidR="000760A0" w:rsidRPr="000760A0" w:rsidRDefault="000760A0" w:rsidP="000760A0">
      <w:pPr>
        <w:spacing w:line="240" w:lineRule="auto"/>
        <w:contextualSpacing/>
      </w:pPr>
      <w:r w:rsidRPr="000760A0">
        <w:rPr>
          <w:b/>
          <w:bCs/>
        </w:rPr>
        <w:t>Job Description:</w:t>
      </w:r>
      <w:r w:rsidRPr="000760A0">
        <w:t xml:space="preserve"> As a [Job Title] at [Company Name], you will play a vital role in [briefly describe the primary responsibilities and purpose of the role]. This position requires [mention any specific skills, qualities, or qualifications].</w:t>
      </w:r>
    </w:p>
    <w:p w14:paraId="2261C106" w14:textId="77777777" w:rsidR="000760A0" w:rsidRDefault="000760A0" w:rsidP="000760A0">
      <w:pPr>
        <w:spacing w:line="240" w:lineRule="auto"/>
        <w:contextualSpacing/>
        <w:rPr>
          <w:b/>
          <w:bCs/>
        </w:rPr>
      </w:pPr>
    </w:p>
    <w:p w14:paraId="061EC961" w14:textId="67722E29" w:rsidR="000760A0" w:rsidRPr="000760A0" w:rsidRDefault="000760A0" w:rsidP="000760A0">
      <w:pPr>
        <w:spacing w:line="240" w:lineRule="auto"/>
        <w:contextualSpacing/>
      </w:pPr>
      <w:r w:rsidRPr="000760A0">
        <w:rPr>
          <w:b/>
          <w:bCs/>
        </w:rPr>
        <w:t>Responsibilities:</w:t>
      </w:r>
    </w:p>
    <w:p w14:paraId="66203BCB" w14:textId="77777777" w:rsidR="000760A0" w:rsidRPr="000760A0" w:rsidRDefault="000760A0" w:rsidP="000760A0">
      <w:pPr>
        <w:numPr>
          <w:ilvl w:val="0"/>
          <w:numId w:val="1"/>
        </w:numPr>
        <w:spacing w:line="240" w:lineRule="auto"/>
        <w:contextualSpacing/>
      </w:pPr>
      <w:r w:rsidRPr="000760A0">
        <w:t>[Responsibility 1]</w:t>
      </w:r>
    </w:p>
    <w:p w14:paraId="7DA2C55E" w14:textId="77777777" w:rsidR="000760A0" w:rsidRPr="000760A0" w:rsidRDefault="000760A0" w:rsidP="000760A0">
      <w:pPr>
        <w:numPr>
          <w:ilvl w:val="1"/>
          <w:numId w:val="1"/>
        </w:numPr>
        <w:spacing w:line="240" w:lineRule="auto"/>
        <w:contextualSpacing/>
      </w:pPr>
      <w:r w:rsidRPr="000760A0">
        <w:t>[Detailed description of responsibility 1]</w:t>
      </w:r>
    </w:p>
    <w:p w14:paraId="687A9331" w14:textId="77777777" w:rsidR="000760A0" w:rsidRPr="000760A0" w:rsidRDefault="000760A0" w:rsidP="000760A0">
      <w:pPr>
        <w:numPr>
          <w:ilvl w:val="1"/>
          <w:numId w:val="1"/>
        </w:numPr>
        <w:spacing w:line="240" w:lineRule="auto"/>
        <w:contextualSpacing/>
      </w:pPr>
      <w:r w:rsidRPr="000760A0">
        <w:t>[Any specific tasks or projects related to this responsibility]</w:t>
      </w:r>
    </w:p>
    <w:p w14:paraId="416DBC4E" w14:textId="77777777" w:rsidR="000760A0" w:rsidRPr="000760A0" w:rsidRDefault="000760A0" w:rsidP="000760A0">
      <w:pPr>
        <w:numPr>
          <w:ilvl w:val="0"/>
          <w:numId w:val="1"/>
        </w:numPr>
        <w:spacing w:line="240" w:lineRule="auto"/>
        <w:contextualSpacing/>
      </w:pPr>
      <w:r w:rsidRPr="000760A0">
        <w:t>[Responsibility 2]</w:t>
      </w:r>
    </w:p>
    <w:p w14:paraId="29DDDFB1" w14:textId="77777777" w:rsidR="000760A0" w:rsidRPr="000760A0" w:rsidRDefault="000760A0" w:rsidP="000760A0">
      <w:pPr>
        <w:numPr>
          <w:ilvl w:val="1"/>
          <w:numId w:val="1"/>
        </w:numPr>
        <w:spacing w:line="240" w:lineRule="auto"/>
        <w:contextualSpacing/>
      </w:pPr>
      <w:r w:rsidRPr="000760A0">
        <w:t>[Detailed description of responsibility 2]</w:t>
      </w:r>
    </w:p>
    <w:p w14:paraId="3FDB5D98" w14:textId="77777777" w:rsidR="000760A0" w:rsidRPr="000760A0" w:rsidRDefault="000760A0" w:rsidP="000760A0">
      <w:pPr>
        <w:numPr>
          <w:ilvl w:val="1"/>
          <w:numId w:val="1"/>
        </w:numPr>
        <w:spacing w:line="240" w:lineRule="auto"/>
        <w:contextualSpacing/>
      </w:pPr>
      <w:r w:rsidRPr="000760A0">
        <w:t>[Any specific tasks or projects related to this responsibility]</w:t>
      </w:r>
    </w:p>
    <w:p w14:paraId="05C9E4F5" w14:textId="77777777" w:rsidR="000760A0" w:rsidRDefault="000760A0" w:rsidP="000760A0">
      <w:pPr>
        <w:spacing w:line="240" w:lineRule="auto"/>
        <w:contextualSpacing/>
        <w:rPr>
          <w:b/>
          <w:bCs/>
        </w:rPr>
      </w:pPr>
    </w:p>
    <w:p w14:paraId="735579C8" w14:textId="21063271" w:rsidR="000760A0" w:rsidRPr="000760A0" w:rsidRDefault="000760A0" w:rsidP="000760A0">
      <w:pPr>
        <w:spacing w:line="240" w:lineRule="auto"/>
        <w:contextualSpacing/>
      </w:pPr>
      <w:r w:rsidRPr="000760A0">
        <w:rPr>
          <w:b/>
          <w:bCs/>
        </w:rPr>
        <w:t>Qualifications:</w:t>
      </w:r>
    </w:p>
    <w:p w14:paraId="312DD655" w14:textId="77777777" w:rsidR="000760A0" w:rsidRPr="000760A0" w:rsidRDefault="000760A0" w:rsidP="000760A0">
      <w:pPr>
        <w:numPr>
          <w:ilvl w:val="0"/>
          <w:numId w:val="2"/>
        </w:numPr>
        <w:spacing w:line="240" w:lineRule="auto"/>
        <w:contextualSpacing/>
      </w:pPr>
      <w:r w:rsidRPr="000760A0">
        <w:t>[Qualification 1]</w:t>
      </w:r>
    </w:p>
    <w:p w14:paraId="46844B47" w14:textId="77777777" w:rsidR="000760A0" w:rsidRPr="000760A0" w:rsidRDefault="000760A0" w:rsidP="000760A0">
      <w:pPr>
        <w:numPr>
          <w:ilvl w:val="1"/>
          <w:numId w:val="2"/>
        </w:numPr>
        <w:spacing w:line="240" w:lineRule="auto"/>
        <w:contextualSpacing/>
      </w:pPr>
      <w:r w:rsidRPr="000760A0">
        <w:t>[Detailed description of qualification 1]</w:t>
      </w:r>
    </w:p>
    <w:p w14:paraId="5C48B8CF" w14:textId="77777777" w:rsidR="000760A0" w:rsidRPr="000760A0" w:rsidRDefault="000760A0" w:rsidP="000760A0">
      <w:pPr>
        <w:numPr>
          <w:ilvl w:val="1"/>
          <w:numId w:val="2"/>
        </w:numPr>
        <w:spacing w:line="240" w:lineRule="auto"/>
        <w:contextualSpacing/>
      </w:pPr>
      <w:r w:rsidRPr="000760A0">
        <w:t>[Any preferred certifications or relevant experience]</w:t>
      </w:r>
    </w:p>
    <w:p w14:paraId="6CE6CB1E" w14:textId="77777777" w:rsidR="000760A0" w:rsidRPr="000760A0" w:rsidRDefault="000760A0" w:rsidP="000760A0">
      <w:pPr>
        <w:numPr>
          <w:ilvl w:val="0"/>
          <w:numId w:val="2"/>
        </w:numPr>
        <w:spacing w:line="240" w:lineRule="auto"/>
        <w:contextualSpacing/>
      </w:pPr>
      <w:r w:rsidRPr="000760A0">
        <w:t>[Qualification 2]</w:t>
      </w:r>
    </w:p>
    <w:p w14:paraId="6D0B29A5" w14:textId="77777777" w:rsidR="000760A0" w:rsidRPr="000760A0" w:rsidRDefault="000760A0" w:rsidP="000760A0">
      <w:pPr>
        <w:numPr>
          <w:ilvl w:val="1"/>
          <w:numId w:val="2"/>
        </w:numPr>
        <w:spacing w:line="240" w:lineRule="auto"/>
        <w:contextualSpacing/>
      </w:pPr>
      <w:r w:rsidRPr="000760A0">
        <w:t>[Detailed description of qualification 2]</w:t>
      </w:r>
    </w:p>
    <w:p w14:paraId="60498092" w14:textId="77777777" w:rsidR="000760A0" w:rsidRPr="000760A0" w:rsidRDefault="000760A0" w:rsidP="000760A0">
      <w:pPr>
        <w:numPr>
          <w:ilvl w:val="1"/>
          <w:numId w:val="2"/>
        </w:numPr>
        <w:spacing w:line="240" w:lineRule="auto"/>
        <w:contextualSpacing/>
      </w:pPr>
      <w:r w:rsidRPr="000760A0">
        <w:t>[Any preferred certifications or relevant experience]</w:t>
      </w:r>
    </w:p>
    <w:p w14:paraId="32DB4581" w14:textId="77777777" w:rsidR="000760A0" w:rsidRDefault="000760A0" w:rsidP="000760A0">
      <w:pPr>
        <w:spacing w:line="240" w:lineRule="auto"/>
        <w:contextualSpacing/>
        <w:rPr>
          <w:b/>
          <w:bCs/>
        </w:rPr>
      </w:pPr>
    </w:p>
    <w:p w14:paraId="3D91F060" w14:textId="62C4CC37" w:rsidR="000760A0" w:rsidRPr="000760A0" w:rsidRDefault="000760A0" w:rsidP="000760A0">
      <w:pPr>
        <w:spacing w:line="240" w:lineRule="auto"/>
        <w:contextualSpacing/>
      </w:pPr>
      <w:r w:rsidRPr="000760A0">
        <w:rPr>
          <w:b/>
          <w:bCs/>
        </w:rPr>
        <w:t>Skills and Competencies:</w:t>
      </w:r>
    </w:p>
    <w:p w14:paraId="22BF5F74" w14:textId="77777777" w:rsidR="000760A0" w:rsidRPr="000760A0" w:rsidRDefault="000760A0" w:rsidP="000760A0">
      <w:pPr>
        <w:numPr>
          <w:ilvl w:val="0"/>
          <w:numId w:val="3"/>
        </w:numPr>
        <w:spacing w:line="240" w:lineRule="auto"/>
        <w:contextualSpacing/>
      </w:pPr>
      <w:r w:rsidRPr="000760A0">
        <w:t>[Skill 1]</w:t>
      </w:r>
    </w:p>
    <w:p w14:paraId="22BDB10C" w14:textId="77777777" w:rsidR="000760A0" w:rsidRPr="000760A0" w:rsidRDefault="000760A0" w:rsidP="000760A0">
      <w:pPr>
        <w:numPr>
          <w:ilvl w:val="0"/>
          <w:numId w:val="3"/>
        </w:numPr>
        <w:spacing w:line="240" w:lineRule="auto"/>
        <w:contextualSpacing/>
      </w:pPr>
      <w:r w:rsidRPr="000760A0">
        <w:t>[Skill 2]</w:t>
      </w:r>
    </w:p>
    <w:p w14:paraId="623DCCE9" w14:textId="77777777" w:rsidR="000760A0" w:rsidRPr="000760A0" w:rsidRDefault="000760A0" w:rsidP="000760A0">
      <w:pPr>
        <w:numPr>
          <w:ilvl w:val="0"/>
          <w:numId w:val="3"/>
        </w:numPr>
        <w:spacing w:line="240" w:lineRule="auto"/>
        <w:contextualSpacing/>
      </w:pPr>
      <w:r w:rsidRPr="000760A0">
        <w:t>[Skill 3]</w:t>
      </w:r>
    </w:p>
    <w:p w14:paraId="792D87EF" w14:textId="77777777" w:rsidR="000760A0" w:rsidRDefault="000760A0" w:rsidP="000760A0">
      <w:pPr>
        <w:spacing w:line="240" w:lineRule="auto"/>
        <w:contextualSpacing/>
        <w:rPr>
          <w:b/>
          <w:bCs/>
        </w:rPr>
      </w:pPr>
    </w:p>
    <w:p w14:paraId="6917BC21" w14:textId="67D533B5" w:rsidR="000760A0" w:rsidRPr="000760A0" w:rsidRDefault="000760A0" w:rsidP="000760A0">
      <w:pPr>
        <w:spacing w:line="240" w:lineRule="auto"/>
        <w:contextualSpacing/>
      </w:pPr>
      <w:r w:rsidRPr="000760A0">
        <w:rPr>
          <w:b/>
          <w:bCs/>
        </w:rPr>
        <w:t>Additional Requirements:</w:t>
      </w:r>
    </w:p>
    <w:p w14:paraId="4E993A85" w14:textId="77777777" w:rsidR="000760A0" w:rsidRPr="000760A0" w:rsidRDefault="000760A0" w:rsidP="000760A0">
      <w:pPr>
        <w:numPr>
          <w:ilvl w:val="0"/>
          <w:numId w:val="4"/>
        </w:numPr>
        <w:spacing w:line="240" w:lineRule="auto"/>
        <w:contextualSpacing/>
      </w:pPr>
      <w:r w:rsidRPr="000760A0">
        <w:t>[Any specific requirements such as physical abilities, travel, or availability]</w:t>
      </w:r>
    </w:p>
    <w:p w14:paraId="205A168E" w14:textId="77777777" w:rsidR="000760A0" w:rsidRDefault="000760A0" w:rsidP="000760A0">
      <w:pPr>
        <w:spacing w:line="240" w:lineRule="auto"/>
        <w:contextualSpacing/>
        <w:rPr>
          <w:b/>
          <w:bCs/>
        </w:rPr>
      </w:pPr>
    </w:p>
    <w:p w14:paraId="6766D5CF" w14:textId="1B36CCC3" w:rsidR="000760A0" w:rsidRPr="000760A0" w:rsidRDefault="000760A0" w:rsidP="000760A0">
      <w:pPr>
        <w:spacing w:line="240" w:lineRule="auto"/>
        <w:contextualSpacing/>
      </w:pPr>
      <w:r w:rsidRPr="000760A0">
        <w:rPr>
          <w:b/>
          <w:bCs/>
        </w:rPr>
        <w:t>Why Join Us:</w:t>
      </w:r>
    </w:p>
    <w:p w14:paraId="6F2549B4" w14:textId="77777777" w:rsidR="000760A0" w:rsidRPr="000760A0" w:rsidRDefault="000760A0" w:rsidP="000760A0">
      <w:pPr>
        <w:numPr>
          <w:ilvl w:val="0"/>
          <w:numId w:val="5"/>
        </w:numPr>
        <w:spacing w:line="240" w:lineRule="auto"/>
        <w:contextualSpacing/>
      </w:pPr>
      <w:r w:rsidRPr="000760A0">
        <w:t>[Highlight any unique benefits, growth opportunities, or values of the company]</w:t>
      </w:r>
    </w:p>
    <w:p w14:paraId="565A78B2" w14:textId="77777777" w:rsidR="000760A0" w:rsidRDefault="000760A0" w:rsidP="000760A0">
      <w:pPr>
        <w:spacing w:line="240" w:lineRule="auto"/>
        <w:contextualSpacing/>
        <w:rPr>
          <w:b/>
          <w:bCs/>
        </w:rPr>
      </w:pPr>
    </w:p>
    <w:p w14:paraId="048960A0" w14:textId="3B200487" w:rsidR="000760A0" w:rsidRPr="000760A0" w:rsidRDefault="000760A0" w:rsidP="000760A0">
      <w:pPr>
        <w:spacing w:line="240" w:lineRule="auto"/>
        <w:contextualSpacing/>
      </w:pPr>
      <w:r w:rsidRPr="000760A0">
        <w:rPr>
          <w:b/>
          <w:bCs/>
        </w:rPr>
        <w:t>Application Instructions:</w:t>
      </w:r>
    </w:p>
    <w:p w14:paraId="254C92B3" w14:textId="77777777" w:rsidR="000760A0" w:rsidRPr="000760A0" w:rsidRDefault="000760A0" w:rsidP="000760A0">
      <w:pPr>
        <w:spacing w:line="240" w:lineRule="auto"/>
        <w:contextualSpacing/>
      </w:pPr>
      <w:r w:rsidRPr="000760A0">
        <w:t>To apply for the [Job Title] position, please submit your resume and a cover letter detailing your relevant experience and qualifications. Applications should be sent to [Application Email/Website] no later than [Application Deadline].</w:t>
      </w:r>
    </w:p>
    <w:p w14:paraId="05A495D4" w14:textId="77777777" w:rsidR="000760A0" w:rsidRPr="000760A0" w:rsidRDefault="000760A0" w:rsidP="000760A0">
      <w:pPr>
        <w:spacing w:line="240" w:lineRule="auto"/>
        <w:contextualSpacing/>
      </w:pPr>
      <w:r w:rsidRPr="000760A0">
        <w:t>[Company Name] is an equal opportunity employer. We welcome and encourage applications from individuals of all backgrounds and experiences.</w:t>
      </w:r>
    </w:p>
    <w:p w14:paraId="16148D5B" w14:textId="77777777" w:rsidR="000760A0" w:rsidRPr="000760A0" w:rsidRDefault="000760A0" w:rsidP="000760A0">
      <w:pPr>
        <w:spacing w:line="240" w:lineRule="auto"/>
        <w:contextualSpacing/>
      </w:pPr>
      <w:r w:rsidRPr="000760A0">
        <w:t>Application Deadline: [Date]</w:t>
      </w:r>
    </w:p>
    <w:p w14:paraId="13C61485" w14:textId="77777777" w:rsidR="000760A0" w:rsidRPr="000760A0" w:rsidRDefault="000760A0" w:rsidP="000760A0">
      <w:pPr>
        <w:spacing w:line="240" w:lineRule="auto"/>
        <w:contextualSpacing/>
      </w:pPr>
      <w:r w:rsidRPr="000760A0">
        <w:pict w14:anchorId="4736DA36">
          <v:rect id="_x0000_i1044" style="width:0;height:0" o:hralign="center" o:hrstd="t" o:hrnoshade="t" o:hr="t" fillcolor="#374151" stroked="f"/>
        </w:pict>
      </w:r>
    </w:p>
    <w:p w14:paraId="0888249C" w14:textId="2D613E8E" w:rsidR="003121FE" w:rsidRPr="000760A0" w:rsidRDefault="000760A0" w:rsidP="000760A0">
      <w:pPr>
        <w:spacing w:line="240" w:lineRule="auto"/>
        <w:contextualSpacing/>
        <w:rPr>
          <w:b/>
          <w:bCs/>
          <w:color w:val="FF0000"/>
        </w:rPr>
      </w:pPr>
      <w:r w:rsidRPr="000760A0">
        <w:rPr>
          <w:b/>
          <w:bCs/>
          <w:color w:val="FF0000"/>
        </w:rPr>
        <w:t>Remember to customize this template by filling in the placeholders with specific details related to your company and the job position you're describing.</w:t>
      </w:r>
    </w:p>
    <w:sectPr w:rsidR="003121FE" w:rsidRPr="000760A0" w:rsidSect="000760A0">
      <w:pgSz w:w="12240" w:h="15840"/>
      <w:pgMar w:top="45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26" style="width:0;height:0" o:hralign="center" o:bullet="t" o:hrstd="t" o:hrnoshade="t" o:hr="t" fillcolor="#374151" stroked="f"/>
    </w:pict>
  </w:numPicBullet>
  <w:abstractNum w:abstractNumId="0" w15:restartNumberingAfterBreak="0">
    <w:nsid w:val="08624BF8"/>
    <w:multiLevelType w:val="multilevel"/>
    <w:tmpl w:val="3DCC0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F30DEF"/>
    <w:multiLevelType w:val="multilevel"/>
    <w:tmpl w:val="880A8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740096A"/>
    <w:multiLevelType w:val="multilevel"/>
    <w:tmpl w:val="BBC4E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517081E"/>
    <w:multiLevelType w:val="multilevel"/>
    <w:tmpl w:val="233A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E92044E"/>
    <w:multiLevelType w:val="multilevel"/>
    <w:tmpl w:val="C4FEC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11729683">
    <w:abstractNumId w:val="0"/>
  </w:num>
  <w:num w:numId="2" w16cid:durableId="1407218194">
    <w:abstractNumId w:val="4"/>
  </w:num>
  <w:num w:numId="3" w16cid:durableId="1720202088">
    <w:abstractNumId w:val="2"/>
  </w:num>
  <w:num w:numId="4" w16cid:durableId="1651210964">
    <w:abstractNumId w:val="1"/>
  </w:num>
  <w:num w:numId="5" w16cid:durableId="16100421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WwsDA0MzIytTQ1MDBR0lEKTi0uzszPAykwrAUAYM7rlCwAAAA="/>
  </w:docVars>
  <w:rsids>
    <w:rsidRoot w:val="000760A0"/>
    <w:rsid w:val="000760A0"/>
    <w:rsid w:val="00312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B82A0"/>
  <w15:chartTrackingRefBased/>
  <w15:docId w15:val="{4266EDDA-AF55-4E7D-81BB-B48F712A4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6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93</Words>
  <Characters>1550</Characters>
  <Application>Microsoft Office Word</Application>
  <DocSecurity>0</DocSecurity>
  <Lines>23</Lines>
  <Paragraphs>7</Paragraphs>
  <ScaleCrop>false</ScaleCrop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fer, Stephanie L</dc:creator>
  <cp:keywords/>
  <dc:description/>
  <cp:lastModifiedBy>Fifer, Stephanie L</cp:lastModifiedBy>
  <cp:revision>1</cp:revision>
  <dcterms:created xsi:type="dcterms:W3CDTF">2023-08-07T13:22:00Z</dcterms:created>
  <dcterms:modified xsi:type="dcterms:W3CDTF">2023-08-07T13:30:00Z</dcterms:modified>
</cp:coreProperties>
</file>